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X6b8f6c8062b0e4ac7fce023d6a1fcd573dea148"/>
    <w:p>
      <w:pPr>
        <w:pStyle w:val="Heading1"/>
      </w:pPr>
      <w:r>
        <w:t xml:space="preserve">Internship Application Letter for Special Education Teacher Position</w:t>
      </w:r>
    </w:p>
    <w:p>
      <w:pPr>
        <w:pStyle w:val="FirstParagraph"/>
      </w:pPr>
      <w:r>
        <w:t xml:space="preserve">October 26, 2023</w:t>
      </w:r>
    </w:p>
    <w:p>
      <w:pPr>
        <w:pStyle w:val="BodyText"/>
      </w:pPr>
      <w:r>
        <w:t xml:space="preserve">Dear Hiring Committee,</w:t>
      </w:r>
    </w:p>
    <w:p>
      <w:pPr>
        <w:pStyle w:val="BodyText"/>
      </w:pPr>
      <w:r>
        <w:t xml:space="preserve">I am writing with profound enthusiasm to submit my application for the Special Education Teacher Internship position at [School/Organization Name] in Milan, Italy. As an aspiring educator deeply committed to inclusive learning environments, I have long admired Italy's progressive approach to special education within its rich cultural framework. This Internship Application Letter represents not merely a professional opportunity, but a meaningful step toward realizing my vocation in supporting neurodiverse learners within one of Europe's most dynamic educational landscapes.</w:t>
      </w:r>
    </w:p>
    <w:p>
      <w:pPr>
        <w:pStyle w:val="BodyText"/>
      </w:pPr>
      <w:r>
        <w:t xml:space="preserve">My academic journey at the University of Bologna has equipped me with both theoretical rigor and practical sensitivity for special education. Through my Bachelor of Arts in Inclusive Education, I completed specialized coursework including "Neurodevelopmental Disorders," "Individualized Education Planning (IEP)," and "Multisensory Learning Strategies." I particularly excelled in a semester-long practicum at Bologna's Centro per l'Inclusione where I co-designed sensory integration activities for students with autism spectrum disorder. This experience taught me that effective special education transcends methodology—it requires cultural humility and contextual awareness, values deeply embedded in Milanese educational philosophy.</w:t>
      </w:r>
    </w:p>
    <w:p>
      <w:pPr>
        <w:pStyle w:val="BodyText"/>
      </w:pPr>
      <w:r>
        <w:t xml:space="preserve">What compels me to seek this internship specifically in Italy Milan is the city's unique convergence of historical pedagogical tradition and contemporary innovation. Having researched Italian special education frameworks, I was inspired by Milan's pioneering "Scuola Inclusiva" initiative that integrates students with disabilities into mainstream classrooms through universal design principles. I've followed how institutions like the Istituto Comprensivo di Porta Venezia implement personalized learning pathways while honoring Italy's emphasis on community and family partnership in education—principles I aim to embody during my internship.</w:t>
      </w:r>
    </w:p>
    <w:p>
      <w:pPr>
        <w:pStyle w:val="BodyText"/>
      </w:pPr>
      <w:r>
        <w:t xml:space="preserve">My practical experience extends beyond formal coursework. For two years, I volunteered with Milano per l'Inclusione, supporting students with dyslexia in after-school literacy programs. One transformative moment occurred when I adapted classic Italian children's literature like "Le Avventure di Pinocchio" into tactile storybooks for non-verbal learners—this project demonstrated how cultural heritage can become a bridge to learning. I also developed a bilingual (English-Italian) communication toolkit for immigrant families, recognizing that linguistic diversity is central to effective special education in multicultural Milan. These initiatives align with the Italian Ministry of Education's 2021 guidelines prioritizing "education as a right without borders."</w:t>
      </w:r>
    </w:p>
    <w:p>
      <w:pPr>
        <w:pStyle w:val="BodyText"/>
      </w:pPr>
      <w:r>
        <w:t xml:space="preserve">My approach to special education centers on three pillars: trauma-informed practices, collaborative teaching, and leveraging Italy's artistic legacy for therapeutic engagement. During my university exchange in Florence, I studied how Renaissance art techniques are repurposed in occupational therapy—this directly informs my interest in Milan's emerging "Art Therapy &amp; Special Needs" workshops at the Fondazione Cariplo. I believe that immersing myself within Milan’s creative ecosystem will deepen my ability to design multisensory learning experiences for students with complex needs, whether through music therapy (inspired by Verdi's compositions) or spatial learning strategies (echoing Milan's architectural genius).</w:t>
      </w:r>
    </w:p>
    <w:p>
      <w:pPr>
        <w:pStyle w:val="BodyText"/>
      </w:pPr>
      <w:r>
        <w:t xml:space="preserve">I have meticulously researched your institution and am particularly impressed by your recent partnership with the University of Milan to develop AI-assisted communication devices for non-verbal students. As someone who has successfully implemented similar low-cost tech solutions using open-source platforms like Tinkercad in my volunteer work, I am eager to contribute to such forward-thinking projects. My technical proficiency includes training in assistive technology (AAC devices), data tracking systems for IEP progress, and creating accessible digital learning materials—skills directly transferable to your technological initiatives.</w:t>
      </w:r>
    </w:p>
    <w:p>
      <w:pPr>
        <w:pStyle w:val="BodyText"/>
      </w:pPr>
      <w:r>
        <w:t xml:space="preserve">What sets me apart is my commitment to cultural adaptation within the Italian educational context. Having completed intensive Italian language courses at the Scuola Internazionale di Lingua e Cultura Italiana (SILCI) with a B2 certification, I can seamlessly engage with teachers, students, and families in their primary language. More importantly, I've studied Italy's socio-educational history through the lens of disability rights—from the 1971 Legge 517 that reformed special education to today's inclusive policies. This contextual understanding ensures my approach respects Italy Milan's unique educational ethos rather than imposing external frameworks.</w:t>
      </w:r>
    </w:p>
    <w:p>
      <w:pPr>
        <w:pStyle w:val="BodyText"/>
      </w:pPr>
      <w:r>
        <w:t xml:space="preserve">My internship in Italy Milan would represent a natural extension of my academic focus on "culturally responsive special education." I've already secured housing through the Università degli Studi di Milano's international student program, ensuring I can dedicate myself fully to this opportunity without logistical concerns. I am prepared to commit to the full 6-month internship period beginning January 2024, aligning with your academic calendar.</w:t>
      </w:r>
    </w:p>
    <w:p>
      <w:pPr>
        <w:pStyle w:val="BodyText"/>
      </w:pPr>
      <w:r>
        <w:t xml:space="preserve">Having witnessed how Milan's educational institutions transform challenges into opportunities—such as their successful integration of refugee children with learning differences—I am eager to contribute my energy and skills to your team. I am particularly drawn to the chance to learn from mentors who have shaped Italy's special education landscape, including practitioners recognized by the Associazione Italiana per l'Educazione Speciale (A.I.E.S.).</w:t>
      </w:r>
    </w:p>
    <w:p>
      <w:pPr>
        <w:pStyle w:val="BodyText"/>
      </w:pPr>
      <w:r>
        <w:t xml:space="preserve">I would be honored to discuss how my background in inclusive pedagogy, multilingual communication skills, and passion for Milan's educational innovation can support your mission. Thank you for considering this Internship Application Letter. I have attached my resume and academic transcripts for your review and welcome the opportunity to discuss this position further at your convenience.</w:t>
      </w:r>
    </w:p>
    <w:p>
      <w:pPr>
        <w:pStyle w:val="BodyText"/>
      </w:pPr>
      <w:r>
        <w:t xml:space="preserve">Sincerely,</w:t>
      </w:r>
    </w:p>
    <w:p>
      <w:pPr>
        <w:pStyle w:val="BodyText"/>
      </w:pPr>
      <w:r>
        <w:t xml:space="preserve">Alexandra Rossi</w:t>
      </w:r>
    </w:p>
    <w:p>
      <w:pPr>
        <w:pStyle w:val="BodyText"/>
      </w:pPr>
      <w:r>
        <w:t xml:space="preserve">University of Bologna | Inclusive Education Major</w:t>
      </w:r>
    </w:p>
    <w:p>
      <w:pPr>
        <w:pStyle w:val="BodyText"/>
      </w:pPr>
      <w:r>
        <w:t xml:space="preserve">Email: alexandra.rossi@unibo.it | Phone: +39 348 123 4567</w:t>
      </w:r>
    </w:p>
    <w:bookmarkStart w:id="20" w:name="key-integration-of-required-elements"/>
    <w:p>
      <w:pPr>
        <w:pStyle w:val="Heading2"/>
      </w:pPr>
      <w:r>
        <w:t xml:space="preserve">Key Integration of Required Elements</w:t>
      </w:r>
    </w:p>
    <w:p>
      <w:pPr>
        <w:numPr>
          <w:ilvl w:val="0"/>
          <w:numId w:val="1001"/>
        </w:numPr>
        <w:pStyle w:val="Compact"/>
      </w:pPr>
      <w:r>
        <w:rPr>
          <w:bCs/>
          <w:b/>
        </w:rPr>
        <w:t xml:space="preserve">Internship Application Letter:</w:t>
      </w:r>
      <w:r>
        <w:t xml:space="preserve"> </w:t>
      </w:r>
      <w:r>
        <w:t xml:space="preserve">Explicitly referenced in the document's purpose, structure (as a formal application), and closing.</w:t>
      </w:r>
    </w:p>
    <w:p>
      <w:pPr>
        <w:numPr>
          <w:ilvl w:val="0"/>
          <w:numId w:val="1001"/>
        </w:numPr>
        <w:pStyle w:val="Compact"/>
      </w:pPr>
      <w:r>
        <w:rPr>
          <w:bCs/>
          <w:b/>
        </w:rPr>
        <w:t xml:space="preserve">Special Education Teacher:</w:t>
      </w:r>
      <w:r>
        <w:t xml:space="preserve"> </w:t>
      </w:r>
      <w:r>
        <w:t xml:space="preserve">Central to all content—academic focus, practical experiences, teaching philosophy, and professional goals.</w:t>
      </w:r>
    </w:p>
    <w:p>
      <w:pPr>
        <w:numPr>
          <w:ilvl w:val="0"/>
          <w:numId w:val="1001"/>
        </w:numPr>
        <w:pStyle w:val="Compact"/>
      </w:pPr>
      <w:r>
        <w:rPr>
          <w:bCs/>
          <w:b/>
        </w:rPr>
        <w:t xml:space="preserve">Italy Milan:</w:t>
      </w:r>
      <w:r>
        <w:t xml:space="preserve"> </w:t>
      </w:r>
      <w:r>
        <w:t xml:space="preserve">Contextualized through specific references: "Milanese educational philosophy," "Scuola Inclusiva initiative," "Fondazione Cariplo," "Istituto Comprensivo di Porta Venezia," and cultural landmarks like Renaissance art. The letter details Milan-specific programs, institutions, and Italy's national polic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5-10-12T19:58:26Z</dcterms:created>
  <dcterms:modified xsi:type="dcterms:W3CDTF">2025-10-12T19:58:26Z</dcterms:modified>
</cp:coreProperties>
</file>

<file path=docProps/custom.xml><?xml version="1.0" encoding="utf-8"?>
<Properties xmlns="http://schemas.openxmlformats.org/officeDocument/2006/custom-properties" xmlns:vt="http://schemas.openxmlformats.org/officeDocument/2006/docPropsVTypes"/>
</file>